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9 (0.02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igration 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 (0.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4 (0.00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 (0.000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5 (0.003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9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9T13:51:03Z</dcterms:created>
  <dcterms:modified xsi:type="dcterms:W3CDTF">2023-03-19T13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